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D9942" w14:textId="77777777" w:rsidR="002979E3" w:rsidRPr="00010558" w:rsidRDefault="002979E3" w:rsidP="002979E3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readme.md (GitHub)  </w:t>
      </w:r>
    </w:p>
    <w:p w14:paraId="482781DB" w14:textId="77777777" w:rsidR="002979E3" w:rsidRPr="002979E3" w:rsidRDefault="002979E3" w:rsidP="00805CFA"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eastAsia="en-NZ"/>
        </w:rPr>
      </w:pPr>
    </w:p>
    <w:p w14:paraId="2A0CE712" w14:textId="05CA97A0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T</w:t>
      </w:r>
      <w:r w:rsidRPr="00805CFA">
        <w:rPr>
          <w:rFonts w:eastAsia="Times New Roman" w:cs="Calibri"/>
          <w:sz w:val="24"/>
          <w:szCs w:val="24"/>
          <w:lang w:val="en-NZ" w:eastAsia="en-NZ"/>
        </w:rPr>
        <w:t>able 1: Resource needs for our project  </w:t>
      </w:r>
    </w:p>
    <w:tbl>
      <w:tblPr>
        <w:tblW w:w="140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49"/>
        <w:gridCol w:w="2547"/>
        <w:gridCol w:w="2545"/>
        <w:gridCol w:w="2513"/>
        <w:gridCol w:w="4022"/>
      </w:tblGrid>
      <w:tr w:rsidR="00B21590" w:rsidRPr="00805CFA" w14:paraId="0A5B607A" w14:textId="77777777" w:rsidTr="00A307F2">
        <w:trPr>
          <w:trHeight w:val="611"/>
        </w:trPr>
        <w:tc>
          <w:tcPr>
            <w:tcW w:w="563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095596" w14:textId="77777777" w:rsidR="00805CFA" w:rsidRPr="00805CFA" w:rsidRDefault="00805CFA" w:rsidP="00805CFA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D25303D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6B85859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9220D0C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 w:rsidR="00CA5997" w:rsidRPr="00805CFA" w14:paraId="3896E700" w14:textId="77777777" w:rsidTr="00A307F2">
        <w:trPr>
          <w:trHeight w:val="1755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E90D700" w14:textId="68CF7D93" w:rsidR="00805CFA" w:rsidRPr="00805CFA" w:rsidRDefault="0077469D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594FB0F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F704331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0CE995A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0DDD08F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  <w:tr w:rsidR="00B21590" w:rsidRPr="00805CFA" w14:paraId="6F489A53" w14:textId="77777777" w:rsidTr="00A307F2">
        <w:trPr>
          <w:trHeight w:val="1196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28B7CE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1.0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201449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Planning – prepare meeting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B6DBB5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4178885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4 hours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DD2105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4x30$= 120$  </w:t>
            </w:r>
          </w:p>
        </w:tc>
      </w:tr>
      <w:tr w:rsidR="00B21590" w:rsidRPr="00805CFA" w14:paraId="3F33DD97" w14:textId="77777777" w:rsidTr="00A307F2">
        <w:trPr>
          <w:trHeight w:val="585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F55565E" w14:textId="5408A1A4" w:rsidR="00805CFA" w:rsidRPr="00DD2DF8" w:rsidRDefault="00DD2DF8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2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.0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DF2380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Design a website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661A6B0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Laptop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B4488D3" w14:textId="6A2DF401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2 laptop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41ED28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2x500$ = 1000$ </w:t>
            </w:r>
          </w:p>
        </w:tc>
      </w:tr>
      <w:tr w:rsidR="00B21590" w:rsidRPr="00805CFA" w14:paraId="38F7A1BF" w14:textId="77777777" w:rsidTr="00A307F2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3C8BD53" w14:textId="740940AA" w:rsidR="00805CFA" w:rsidRPr="00DD2DF8" w:rsidRDefault="00DD2DF8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3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.0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140055" w14:textId="293CFCAB" w:rsidR="00805CFA" w:rsidRPr="00DD2DF8" w:rsidRDefault="00DD2DF8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L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ooking for more partne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55D74ED" w14:textId="54A0A73C" w:rsidR="00805CFA" w:rsidRPr="00DD2DF8" w:rsidRDefault="00DD2DF8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P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hones and laptop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5B7CD8" w14:textId="1DF8D2C5" w:rsidR="00805CFA" w:rsidRPr="00DD2DF8" w:rsidRDefault="00DD2DF8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4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 xml:space="preserve"> phones and 2 laptop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D12EA8" w14:textId="04908698" w:rsidR="00805CFA" w:rsidRPr="00DD2DF8" w:rsidRDefault="00DD2DF8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4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x1000</w:t>
            </w: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+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2x500=5000</w:t>
            </w:r>
          </w:p>
        </w:tc>
      </w:tr>
      <w:tr w:rsidR="00B21590" w:rsidRPr="00805CFA" w14:paraId="5273333E" w14:textId="77777777" w:rsidTr="00A307F2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F062336" w14:textId="6468C4C5" w:rsidR="00DD2DF8" w:rsidRDefault="00DD2DF8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3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.5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981B951" w14:textId="387C8285" w:rsidR="00DD2DF8" w:rsidRDefault="00575F51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R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ecruiting employee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0AF2514" w14:textId="2363118A" w:rsidR="00DD2DF8" w:rsidRDefault="00575F51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P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hones, laptops and related technical personnel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A2E4324" w14:textId="605715B4" w:rsidR="00DD2DF8" w:rsidRDefault="00575F51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2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 xml:space="preserve">0 phones and 7laptops and </w:t>
            </w:r>
            <w:r w:rsidR="004C58FB">
              <w:rPr>
                <w:rFonts w:ascii="Times New Roman" w:hAnsi="Times New Roman"/>
                <w:sz w:val="24"/>
                <w:szCs w:val="24"/>
                <w:lang w:val="en-NZ" w:eastAsia="zh-CN"/>
              </w:rPr>
              <w:t>15 related technical personnel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BD26B81" w14:textId="3D57A8F1" w:rsidR="004C58FB" w:rsidRDefault="004C58FB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2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0x1000+7x500+4000x15=83500</w:t>
            </w:r>
          </w:p>
        </w:tc>
      </w:tr>
      <w:tr w:rsidR="004C58FB" w:rsidRPr="00805CFA" w14:paraId="4486616B" w14:textId="77777777" w:rsidTr="00A307F2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F98F9E0" w14:textId="22A6539D" w:rsidR="004C58FB" w:rsidRDefault="00586936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4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.0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AB6F857" w14:textId="5C1E7894" w:rsidR="004C58FB" w:rsidRDefault="00586936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Start a company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8620603" w14:textId="325F3D13" w:rsidR="004C58FB" w:rsidRDefault="00CA5997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B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usiness certificate, land certificate, various facilities and personnel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38D63DB" w14:textId="7C052499" w:rsidR="004C58FB" w:rsidRDefault="00B21590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4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00 phones and 500 laptops and 300 related technical personnel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23C75F7" w14:textId="21A4DC2C" w:rsidR="00B21590" w:rsidRPr="00B21590" w:rsidRDefault="00B21590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400x1000</w:t>
            </w: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+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500x500+300x4000=1850000</w:t>
            </w:r>
          </w:p>
        </w:tc>
      </w:tr>
      <w:tr w:rsidR="00CA5997" w:rsidRPr="00805CFA" w14:paraId="4DFFD1FB" w14:textId="77777777" w:rsidTr="00A307F2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F04F781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97BE8B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475BA8D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382AE2E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760F766" w14:textId="0FAB3774" w:rsidR="00805CFA" w:rsidRPr="00805CFA" w:rsidRDefault="00B21590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1939620</w:t>
            </w:r>
            <w:r w:rsidR="00805CFA"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$ NZ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</w:tr>
    </w:tbl>
    <w:p w14:paraId="6A27606C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03AB1210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65F58451" w14:textId="77777777" w:rsidR="00A307F2" w:rsidRDefault="00A307F2" w:rsidP="00A307F2"/>
    <w:p w14:paraId="16E20C64" w14:textId="77777777" w:rsidR="00A307F2" w:rsidRDefault="00A307F2" w:rsidP="00A307F2"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034AD2EA" w14:textId="77777777" w:rsidR="007F5382" w:rsidRPr="00684B5F" w:rsidRDefault="007F5382" w:rsidP="00684B5F"/>
    <w:sectPr w:rsidR="007F5382" w:rsidRPr="00684B5F" w:rsidSect="00A307F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a0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A5D4C"/>
    <w:rsid w:val="002979E3"/>
    <w:rsid w:val="004C58FB"/>
    <w:rsid w:val="00575F51"/>
    <w:rsid w:val="00586936"/>
    <w:rsid w:val="00684B5F"/>
    <w:rsid w:val="0077469D"/>
    <w:rsid w:val="007F5382"/>
    <w:rsid w:val="00805CFA"/>
    <w:rsid w:val="00846788"/>
    <w:rsid w:val="008911ED"/>
    <w:rsid w:val="008F7BBC"/>
    <w:rsid w:val="00994D34"/>
    <w:rsid w:val="00A307F2"/>
    <w:rsid w:val="00B21590"/>
    <w:rsid w:val="00C14A14"/>
    <w:rsid w:val="00CA0A83"/>
    <w:rsid w:val="00CA5997"/>
    <w:rsid w:val="00D84B29"/>
    <w:rsid w:val="00DA43AD"/>
    <w:rsid w:val="00DD2DF8"/>
    <w:rsid w:val="00E65FD0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0A8D5"/>
  <w15:chartTrackingRefBased/>
  <w15:docId w15:val="{1D65E1D1-A8D3-42E5-B7E8-CE28FAAF3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A5D34"/>
    <w:rPr>
      <w:lang w:val="en-GB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basedOn w:val="a1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a0">
    <w:name w:val="List Bullet"/>
    <w:basedOn w:val="a1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a">
    <w:name w:val="List Number"/>
    <w:basedOn w:val="a1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a1"/>
    <w:rsid w:val="00805C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a2"/>
    <w:rsid w:val="00805CFA"/>
  </w:style>
  <w:style w:type="character" w:customStyle="1" w:styleId="eop">
    <w:name w:val="eop"/>
    <w:basedOn w:val="a2"/>
    <w:rsid w:val="00805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4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067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26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5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7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6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22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08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92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55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0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52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93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4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25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8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65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74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99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36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1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9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12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3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6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81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17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5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35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7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4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22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8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94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2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0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0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4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481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46</Words>
  <Characters>835</Characters>
  <Application>Microsoft Office Word</Application>
  <DocSecurity>0</DocSecurity>
  <Lines>6</Lines>
  <Paragraphs>1</Paragraphs>
  <ScaleCrop>false</ScaleCrop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2987953471@qq.com</cp:lastModifiedBy>
  <cp:revision>7</cp:revision>
  <dcterms:created xsi:type="dcterms:W3CDTF">2021-06-16T02:43:00Z</dcterms:created>
  <dcterms:modified xsi:type="dcterms:W3CDTF">2021-11-11T08:59:00Z</dcterms:modified>
</cp:coreProperties>
</file>